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19, </w:t>
      </w:r>
      <w:r>
        <w:t xml:space="preserve">24 Januar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648-6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4 Jan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Fagel, Françoi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The Hague, Sou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Fren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995B7A" w:rsidRDefault="00995B7A" w:rsidP="00995B7A">
      <w:pPr>
        <w:pStyle w:val="FirstParagraph"/>
        <w:rPr>
          <w:rStyle w:val="documentnumber"/>
        </w:rPr>
      </w:pPr>
      <w:r>
        <w:rPr>
          <w:rStyle w:val="documentnumber"/>
        </w:rPr>
        <w:t>119.  January 24, 1711.</w:t>
      </w:r>
      <w:r>
        <w:rPr>
          <w:rStyle w:val="FootnoteReference"/>
        </w:rPr>
        <w:footnoteReference w:id="3"/>
      </w:r>
    </w:p>
    <w:p w:rsidR="00995B7A" w:rsidRDefault="00995B7A" w:rsidP="00995B7A">
      <w:pPr>
        <w:pStyle w:val="OriginalText"/>
        <w:rPr>
          <w:sz w:val="19"/>
          <w:szCs w:val="19"/>
        </w:rPr>
      </w:pP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1]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À</w:t>
      </w:r>
      <w:r>
        <w:rPr>
          <w:rStyle w:val="FootnoteReference"/>
          <w:sz w:val="19"/>
          <w:szCs w:val="19"/>
        </w:rPr>
        <w:footnoteReference w:id="4"/>
      </w:r>
      <w:r>
        <w:rPr>
          <w:sz w:val="19"/>
          <w:szCs w:val="19"/>
        </w:rPr>
        <w:t xml:space="preserve"> Berne le 24 Janv[ier] 1711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pia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Secret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onsieur!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Par ma tres humble du 17 du courrant j’eus l’honneur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ous informer tres respectüeusement de ce qui jusques à ce jou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à s’estoit passé dans l’affaire des Anabaptistes de ce Canton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t comme la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 Commission (Täufer-Kammer):increases difficultie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Commission établie à leur sujet avoit souhaité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 conferer avec moÿ avant que de faire son rapport dans 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nseil Souverain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Dés donc que l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ostal system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Courrier pour l’Allemagne et les Paÿ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bas fut expedié, c’est à dire à 4 heures du soir, deux Deputé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 la dite Commission sçavoir Mons[ieu]r 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raffenried, Albrecht vo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raffenried [sic] ancien Baillif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 Thun, et Mons[ieu]r le Baillif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ottier, Sheriff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ottier me vinrent prendre à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on Logis pour me conduire à l’audiance à la Chambre d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Banderets, comme l’on l’appelle, et où cette Commission s’est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ssemblée au nombre seulement de cinq personnes, assavoir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ons[ieu]r le Senateu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 Commission (Täufer-Kammer):names of member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Diessbach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Diesbach President, Mons[ieu]r le Senateu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ourstenbergher, Mons[ieu]r le Ministre ou Diacre Delosea, l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ux Baillifs mentionnés cÿ dessus et un Secretaire. 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Aÿant pris ma place, qui estoit vis à vis de Mons[ieu]r 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resident, et après les Complimens ordinaires, ce dernier f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un discours assés long, mais dont le precis n’estoit pourt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utre chose si non, que le Senat ou le petit Conseil aÿant lû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a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intercession by States General:read by Bern government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lettre qu’il avoit plù à LL[eurs] HH[autes] PP[uissances] d’ecrire en dernie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ieu au L[ouable] Canton en faveur des Anabaptistes, et le Memoi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vec lequel j’avois accompagné la dite lettre, avoit remi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’un et l’autre à la Chambre établie au sujet de ces Gens là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2] avec ordre de m’écouter, au cas que j’eusse encore quelque chos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à proposer, si non, d’entrer avec moÿ en Conference sur l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oints contenus dans mon Memoire du 7. Xbre [décembre] dernier, e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i avoient esté approuvés par LL[eurs] HH[autes] PP[uissances]. Et enfin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’estoit pour cet effet qu’on m’avoit fait prendre la peine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enir à la Chambre de repondis [sic], que j’estois fort obligé au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enat de l’honneur qu’il me faisoit en consideration du 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aractêre de LL[eurs] HH[autes] PP[uissances] dont j’avois l’honneur d’est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evetû, mais que je n’estois pas peu surpris d’apprendre,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ans le tems que je m’attendois, que le Conseil Souverai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ettroit la derniére main á une affaire, qui avoit deja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rainée 4 Mois, et au sujet de laquelle j’avois depuis six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emaines tant de fois demandé des Conferences afin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out fut pret quand la lettre de LL[eurs] HH[autes] PP[uissances] arriveroit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’on commençoit seulement d’entrer avec moÿ en matiére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’outre ce que j’avois deja eû l’honneur de representer pa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on Memoire du 7. X[decem]bre dernier, je n’avois rien aut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à proposer, si non que de reiterer les memes proposition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>au nom de LL[eurs] HH[autes] PP[uissances], et de demander de leur part,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ette affaire soit une bonne fois terminée et d’une manié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e LL[eurs] HH[autes] PP[uissances] puissent s’appercevoir que leur interventio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ans cette affaire n’a pas esté indifferente au L[ouable] Canton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t que quant au reste, s’il se presentoit encore quelqu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ifficultés dans l’execution de mes propositions, j’estoi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rêt d’en donner les éclaircissemens necessaires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Monsieur de Diesbach me repliqua, que le Sena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rouvoit en effet des difficultés dans l’execution de tou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3] les points contenus dans mon Memoire, et particuliéreme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ns le retachêment des Anabaptistes prisonniers, dans 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’amnestie generale pour tous ceux qui sont dispersés, dan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’émigration de tous leurs Parents encore Reformés, et 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ans la remission de la Traite foraine ou l’Abzug-geld,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j’avois demandé. Que quant au premier point, le Canton n’ÿ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ouvoit pas consentir parce que ces Gens là estans sans foÿ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t sans parole et ne voulans pa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nonswearing of oath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retter le Serment on av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aison de doutter, qu’ils revinsent au terme qu’on leu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rescriroit, et de craindre, qu’ils ne se cachent si bien au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aÿs qu’il seroit tres difficile de les en faire sortir, et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ar consequent le Canton perdroit toutes ses peines e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outes ses depences, et en meme tems son authorité en l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remettant en liberté. Que quant à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dict:of amnesty neede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l’amnestie Elle n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ouvoit s’étendre que sur ceux des Anabaptistes qui n’avoie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jamais esté entre la main de la justice ni chassés du Paÿ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ar ordre du Souverain. Que l’émigration des Parent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eformed children and spouse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Reformés des Anabaptistes avec la sortie de leurs bien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auseroit un trop grand prejudice au Canton et particuliére-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ent en ce que pas là quelques unes de ses contrées pourr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e depeupler entiérement, et que d’ailleurs la Politique n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ermettoit pas qu’en chassant des Sujets desobeisants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opiniatres et inutiles, on permit aussÿ aux obeisans, fidel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t utiles de les suivre. Et enfin, que la remission de la 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raite foraine ne pouvoit pas estre accordée à ces Gens là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’autant que c’estoit un droit de regale établÿ par tout e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 tout tems, et qu’on l’avoit deja refusé à S[a] M[ajesté] le Roÿ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4] Prusse, bien qu’Elle aÿe offert le reciproque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Je repondis à tout cela, qu’aÿant jusques icÿ entendù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ar tout, que les propositions que j’avois fait pour l’entié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ortie des Anabaptistes de ce Paÿs icÿ estoient generaleme[nt]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outtées j’estois extremement surpris d’entrendre mainten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outes les difficultés qu’on formoit à cet égard, et que ma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urprise estoit d’autant plus grande, que l’on ne form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ces difficultés qu’aprés qu’il avoit plû à LL[eurs] HH[autes] PP[uissances] 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’intervenir dans cette affaire, et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intercession by States General:neede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d’intervenir non pas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eur propre mouvement, mais en quelque façon à la prié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eme du Canton, qui avoit d’abord fait difficulté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egotier à cet égard avec les Eglises Mennonites établi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ous le ressort de LL[eurs] HH[autes] PP[uissances] : Qu’il ne s’agissoit plu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aintenant ni des pauvres Anabaptistes de ce Paÿs icÿ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i des dittes Eglises Mennonites, mais de l’Estat d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rovinces Unies qui auroit sujet de trouver fort mauvai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i l’on luÿ refusoit des choses qu’on n’avoit pas voulu 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efuser aux dittes Eglises. Que pour revenir aux difficulté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>memes qu’on formoit presentement, il s’agissoit de sçavoi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i le Canton souhaite tout de bon de se voir une bonn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fois debarrassé de ces Gens là, ou s’il ne le souhaite pas?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’aÿant peu d’apparence à ce dernier, on pouv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aisonnablement croire le premier. Que pour parvenir à cela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il n’y avoit point de chemin ni plus seur ni plus court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i plus honnette, ni meme plus utile au Canton que celaÿ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e j’avois proposé, assavoir, de faciliter la sortie de c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ns là pour autant qu’il seroit possible. Que la detentio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5] des Anabaptistes Prisonniers feroit échouer tout le reste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uis que quelque favorable que puisse estre la Patente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’Amnestie qu’on pretendoit publier, aucun des dispersés dan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es Paÿs voisins et des cachés dans le Canton n’ôser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jamais se presenter pour la Vente de ses biens, tant qu’il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çauroit ses Freres et Soeurs dans les Prisons. Que moÿ mem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e la voudrois conseiller à aucun en ce cas là. Que cepend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t pour rassurer le Canton sur les craintes qu’il avoit de la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auvaise foÿ de ces Gens là, j’estois pret de luÿ donner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eur part de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uarantors of security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Cautions suffisantes qui repondroient d’eux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t que j’en avois la liste dans ma poche, sur laquelle j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riois la Chambre de jetter les ÿeux la luÿ aÿant presenté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e quant au second point, il estoit fort à craindre, que si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’amnestie qu’on alloit publier n’estoit pas generale pour tou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es dispersés et cachés, il n’en restat quantité au voisinag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qui poursorint tousjours s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s in Bern:return to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 glisser au Paÿs et donner d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ouvelles occuppations au Canton, au lieu que si tous pouv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isposer de leur biens on auroit lieu de se flatter, que tou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e retireroient aussÿ avec les autres, ou que du moins 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anton seroit en droit de les poursuivre ensuitte à la rigueur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oÿant que la Clemence n’avoit pas produit l’effet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aîsonnablement on en pouvoit attendre. Que l’émigratio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s Parents Reformés n’aÿant esté proposée que comme u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oÿen seur et efficace pour empêcher les Anabaptistes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etourner au Paÿs, et pour leur en faire perdre meme tout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vie, je ne voÿois pas quel prejudice considerable cett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ermission pourroit apporter au Canton, d’autant que cett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6] émigration devoit estre purement volontaire et nulleme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forcée: Que de toutes les plaintes des Anabaptistes sortis du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Canton cett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wives, children, parents, separation from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separation d’avec leurs Femmes, Peres, Meres e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fans avoit tousjours esté la plus amére et avoit mem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artout le plus frappé les esprits, aÿant quant au rest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ussÿ tousjours esté le pretexte le plus spetieux pou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gager les Anabaptistes à retourner au Paÿs au peril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eme de leurs vies, qu’ainsÿ par cette permission on leu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ôteroit du moins aussÿ ce pretexte. Que quant au quatriém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point, il estoit bien vraÿ, que le Canton avoit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ern, Canton of:Great (Sovereign) Council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refusé à S[a] M[ajesté]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russienne la remission de la Traite foraine ou l’Abzug-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ld, mais qu’il falloit se souvenir encore, que S[a] M[ajesté] P[russienne] av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 meme tems aussÿ demandé le transport de ces Gens là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jusques sur les frontières de Ses Estats aux depens du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anton, et que le Canton en luÿ refusant le premier luÿ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voit en meme tems accordé le dernier jusques à Francfort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u lieu que presentement on vouloit se contenter de la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imple remission de la Traite foraine et se charger e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>échange de tout le transport de ces Gens là. Que qu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u reste je priois la Chambre de vouloir faire des serieus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eflexions sur les representations que je venois de luÿ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faire, et de vouloir au surplus hâter la conclusion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ette affaire pour autant qu’il seroit possible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Estant sortÿ de la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 Commission (Täufer-Kammer):reports to Small Council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Chambre, elle besoigna à cett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ffaire encore jusques à 6 heures du soir, et le Lundÿ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uivant elle fit de nouveau son rapport en Senat, qui luÿ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ordonna de conferer une seconde fois avec moÿ avant que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7] porter l’affaire en Deux Cents: Le Mardÿ l’on en parla enco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ans le Senat, d’autant que le Ministre de S[a] M[ajesté] Prussienn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ons[ieu]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ondeli, Baron, Envoy of Prussia:in Ber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Bondelÿ avoit fait sçavoir, qu’il avoit receu ord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u Roÿ son Maitre de se joindre à moÿ pour pousser cett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ffaire, ce que luÿ meme m’avoit dit aussÿ le jou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’auparavant, et le Senat resolut, qu’estant si fort avancé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vec moÿ, on continüeroit à traiter avec moÿ, d’aut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e M[onsieu]r Bondelÿ avoit fait connoitre qu’il approuv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t approuveroit tout ce que je ferois la dedans, puis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ous n’allions qu’au meme bût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La Chambre des Anabaptistes me fit donc venir à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’audiance pour la seconde fois Mardÿ dernier vers le soi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mme à la premiere, et aprés les civilités accoutumé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onsieur le President m’a dit, que le Senat aÿant entendû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on rapport, avoit, pour autant qu’il pouvoit dependre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uÿ, consentÿ à l’élargissement des Anabaptistes prisonnier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contre le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uarantors of security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Cautions ou Repondans dont j’avois presenté la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iste, et cela à de certaines conditions, qui ne regardoie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as le fond de l’affaire. Que quant à l’amnestie, il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ersistoit dans son premier sentiment, c’est à dire,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eux des Anabaptistes qui avoient actüellement subi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ndamnation soit peu ou longtems, n’ÿ seroient pa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mpris, avec cette moderation neantmoins, qu’il ser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permis à leurs Parents ou meme Amÿs 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ossessions, disposal of Swiss Anabaptist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vendre ce qui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ourroit leur rester encore de leurs biens et de disposer d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eurs affaires en leur remettant ensuitte le provenû. Qu’il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nsentoit encore, que ceux des reformés qui voudroie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8] suivre leurs Maris, Femmes, Peres, Meres ou Enfan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nabaptistes le pourroient faire, et qu’ils seroient qu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u reste traittés comme ces derniers par rapport à la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ente de leurs biens et de l’Abzug-geld. Et enfin qu’il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nsentoit aussÿ à la remission d’une bonne et meme de la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eilleure partie de la Traite foraine, mais le tout sou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e bon plaisir du Conseil Souverain, qui avoit le dr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’augmenter ces graces ou de les diminüer. Et enfin qu’e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nsideration de tout cela le Senat ôsoit se flatter,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L[eurs] HH[autes] PP[uissances] voudroient bien par un Traitté donner d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ern, Canton of:Small Council (Senate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Seuretés, que ces Gens estans une fois sortis du Paÿs n’ÿ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eviendroient plus. Je luÿ repliquaÿ, que je remerciois 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enat et la Chambre tres humblement des facilités qu’il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ouloient bien apporter à lentiére [sic] sortie des pauvr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nabaptistes hors du Canton, mais que je ne pouvois pa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mprendre comment le Canton pouvoit pretendre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L[eurs] HH[autes] PP[uissances] s’engageassent par un Traité à une chose do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lles ne seroient jamais les Maitres, et dont Elles n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>retireroient aucun profit, n’estans intervenu dans cett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ffaire que dans la Veüe d’aider au Canton à se decharge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’autant plus aisément d’un fardeau, qui, à son dire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’incommodoit deja depuis 180 ans. Que LL[eurs] HH[autes] PP[uissances]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ouloient bien contribüer à faire sortir ces Gens du Paÿs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ais qu’Elles ne pouvoient pas donner des seuretés qu’il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’ÿ reviendront jamais, puis que cela dependoit uniqueme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u Canton, par les soins qu’il pourroit prendre à leur e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bien fermer l’entrée. Que je voudrois bien sçavoir ce que l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9] LL[ouables] Cantons de Zurich et de Berne auroient dit, si lors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’ils faisoient solliciter par leurs Ambassadeurs la sorti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Vaud (Waadt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Vaudois aupres de S[on] A[ltesse] R[oyal] de Savoye, ce Princ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eur avoit demandé des seuretés que ces Gens ne revien-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roient plus dans Ses Estats, ce que S[on] A[ltesse] R[oyal] auro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eantmoins pû faire avec plus de raison; que le Canton ne 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ouvoit faire dans le cas present? Que quant au reste j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’avais aucun Ordre à cet égard, et que tout ce qu’à mo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vis il ÿ avoit à faire la dedans estoit, de prier LL[eurs]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HH[autes] PP[uissances] qu’il leur plaise de se faire donner des seureté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à Elles memes par les Eglises Mennonites, par lesquell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es dites Eglises s’engageroient d’empêcher pour aut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’il leur seroit possible que ces Gens ne revinsent au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ays. Aprés cela Mons[ieu]r le President me dit encore, qu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e Senat souhaiteroit, que je fixasse moÿ meme l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xpulsion in 1711:time of departur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tem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’on devra accorder à ces Gens là pour se preparer à leu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tière sortie. Mais je luÿ aÿ repliqué, que le Canto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çachant mieux que moÿ les facultés de ces Gens là, et 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ems qu’il leur faudroit pour se mettre en estat de partir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je ne luÿ voulois rien prescrire la dedans, me content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 demander seulement un terme suffisant, et que d’autr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uissent achever les affaires de ces Gens là, si par hazard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’un et l’autre ne les pouvoit pas achever luÿ meme. E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oila le succés de la seconde Conference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  <w:t>Le lendemain ou Mecredÿ dernier le Conseil Souverai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’assembla, et l’affaire ÿ devoit estre proposée, mais cel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s Recreües pour les officiers qui ont l’honneur de servi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10] l’Estat, occuppa si long tems le tapis, je ne sçaÿ par quel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faute des dits Officiers au sujet des Congés qu’ils doive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onner toutes les années à un certain nombre de Soldats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’il estoit midÿ avant que l’on aye pû terminer cett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atiére, si bien que mon affaire a encore esté renvoyé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jusques à hier. Mais dans le tems que le Grand Conseil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voit s’assembler Monsieur l’Avoÿ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Willading, Johann Friedrich, Chief Magistrat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Willading me fi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ire, que M[onsieu]r le President de la Chambre des Anabaptist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stant tombé malade ne pouvoit pas rapporter l’affai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 Conseil Souverain, et qu’ainsÿ il me prioit de ne vouloi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as trouver mauvais si on la renvoÿoit encore jusques à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undÿ prochain, mais je luÿ fis dire, que cette affair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ÿant deja trainée si longtems, et que tout est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éclaircÿ à son egard, je le priois tres instamment de la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ouloir proposer, et de vouloir au lieu d’un rapport verbal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faire lire les écretures ce qui à mon avis feroit tout auta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’effet que la plus belle harangue que Mons[ieu]r le President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ourroit faire, et que, si cela ne se faisoit pas et si l’o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>me faisoit perdre davantage de tems inutilement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j’irois partir incessament pour vaqu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nckel, Johann Ludwig:threatens to end negotiations, refuses changed agreement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à d’autres affair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lus pressantes, et laisserois le soin au Canton de s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faire des pauvres Anabaptistes luÿ seul, ou par 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oÿen de S[a] M[ajesté] le Roÿ de Prusse.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Cette fermeté, quoÿ qu’importune, opera si bien,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que Monsieur l’Avoÿer  proposa l’affaire en Deux Cent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hier et la fit traiter avant toutes les autres. El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occuppa le tapis pendant toute la matinée et enfin l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e 11] Conseil Souverain se conforma ou peu s’en faut à toutes l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esolutions que le Senat avoit deja pris à cet égard Lundÿ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rnier et dont il a esté fait mention cÿ dessus à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’exception de la Traite foraine, que le Conseil Souverain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 entiérement remis en faveur des pauvres Anabaptist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t des Reformés qui voudront les suivre. Mais Monsieur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mme cellecÿ n’est deja que trop longue, et que jusqu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icÿ je n’aÿ pas pû avoir encore l’Extrait des Registres du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nseil Souverain de Berne pour sçavoir au net ses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esolutions j’espére que Vous me permettrés que je renvoÿ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jusques à l’ordinaire prochain ce qui me reste à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mmuniquer sur ce chapitre, et qu’en attendant je me</w:t>
      </w:r>
    </w:p>
    <w:p w:rsidR="00995B7A" w:rsidRDefault="00995B7A" w:rsidP="00995B7A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ire tousjours avec un profond respect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995B7A" w:rsidRDefault="00995B7A" w:rsidP="00995B7A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19</w:t>
      </w:r>
      <w:r>
        <w:tab/>
      </w:r>
      <w:r>
        <w:rPr>
          <w:rStyle w:val="FootnoteReference"/>
        </w:rPr>
        <w:tab/>
      </w:r>
      <w:r>
        <w:t xml:space="preserve">This is A 1304 a from the De Hoop Scheffer </w:t>
      </w:r>
      <w:r>
        <w:rPr>
          <w:rStyle w:val="Italics"/>
        </w:rPr>
        <w:t>Inventaris</w:t>
      </w:r>
      <w:r>
        <w:t>.</w:t>
      </w:r>
    </w:p>
    <w:p w:rsidR="00995B7A" w:rsidRDefault="00995B7A" w:rsidP="00995B7A">
      <w:pPr>
        <w:pStyle w:val="FootnoteText"/>
      </w:pPr>
    </w:p>
  </w:footnote>
  <w:footnote w:id="4">
    <w:p w:rsidR="00995B7A" w:rsidRDefault="00995B7A" w:rsidP="00995B7A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995B7A" w:rsidRDefault="00995B7A" w:rsidP="00995B7A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04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995B7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documentnumber">
    <w:name w:val="document number"/>
    <w:uiPriority w:val="99"/>
    <w:rsid w:val="00995B7A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995B7A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995B7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995B7A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5B7A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995B7A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995B7A"/>
    <w:rPr>
      <w:i/>
      <w:iCs/>
    </w:rPr>
  </w:style>
  <w:style w:type="paragraph" w:customStyle="1" w:styleId="Footnote-OneDigit">
    <w:name w:val="Footnote-One Digit"/>
    <w:basedOn w:val="Normal"/>
    <w:uiPriority w:val="99"/>
    <w:rsid w:val="00995B7A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